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511FD" w14:textId="4D56F161" w:rsidR="001E569C" w:rsidRPr="004A0ED9" w:rsidRDefault="0023315B" w:rsidP="00574517">
      <w:pPr>
        <w:pStyle w:val="Georgia11spacing0after"/>
        <w:rPr>
          <w:b/>
          <w:sz w:val="32"/>
          <w:lang w:val="nn-NO"/>
        </w:rPr>
      </w:pPr>
      <w:r w:rsidRPr="004A0ED9">
        <w:rPr>
          <w:b/>
          <w:sz w:val="32"/>
          <w:lang w:val="nn-NO"/>
        </w:rPr>
        <w:t>Stipendiatrådsmøte</w:t>
      </w:r>
      <w:r w:rsidR="00BB4D5F" w:rsidRPr="004A0ED9">
        <w:rPr>
          <w:b/>
          <w:sz w:val="32"/>
          <w:lang w:val="nn-NO"/>
        </w:rPr>
        <w:t xml:space="preserve"> </w:t>
      </w:r>
    </w:p>
    <w:p w14:paraId="71CFDCAA" w14:textId="0905429E" w:rsidR="00BB4D5F" w:rsidRPr="004A0ED9" w:rsidRDefault="0023315B" w:rsidP="00574517">
      <w:pPr>
        <w:pStyle w:val="Georgia11spacing0after"/>
        <w:pBdr>
          <w:bottom w:val="single" w:sz="6" w:space="1" w:color="auto"/>
        </w:pBdr>
        <w:rPr>
          <w:lang w:val="nn-NO"/>
        </w:rPr>
      </w:pPr>
      <w:r w:rsidRPr="004A0ED9">
        <w:rPr>
          <w:lang w:val="nn-NO"/>
        </w:rPr>
        <w:t>26. februar 2024</w:t>
      </w:r>
    </w:p>
    <w:p w14:paraId="4E516A15" w14:textId="77777777" w:rsidR="00BB4D5F" w:rsidRPr="004A0ED9" w:rsidRDefault="00BB4D5F" w:rsidP="00574517">
      <w:pPr>
        <w:pStyle w:val="Georgia11spacing0after"/>
        <w:rPr>
          <w:b/>
          <w:lang w:val="nn-NO"/>
        </w:rPr>
      </w:pPr>
    </w:p>
    <w:p w14:paraId="2FBAF7BC" w14:textId="16421FAF" w:rsidR="008218A1" w:rsidRPr="004A0ED9" w:rsidRDefault="008218A1" w:rsidP="00574517">
      <w:pPr>
        <w:pStyle w:val="Georgia11spacing0after"/>
        <w:rPr>
          <w:lang w:val="nn-NO"/>
        </w:rPr>
      </w:pPr>
      <w:r w:rsidRPr="004A0ED9">
        <w:rPr>
          <w:b/>
          <w:lang w:val="nn-NO"/>
        </w:rPr>
        <w:t>Til stades</w:t>
      </w:r>
      <w:r w:rsidR="00BB4D5F" w:rsidRPr="004A0ED9">
        <w:rPr>
          <w:b/>
          <w:lang w:val="nn-NO"/>
        </w:rPr>
        <w:t>:</w:t>
      </w:r>
      <w:r w:rsidR="002F6A31" w:rsidRPr="004A0ED9">
        <w:rPr>
          <w:lang w:val="nn-NO"/>
        </w:rPr>
        <w:t xml:space="preserve"> Maja Vestad, </w:t>
      </w:r>
      <w:r w:rsidR="0023315B" w:rsidRPr="004A0ED9">
        <w:rPr>
          <w:lang w:val="nn-NO"/>
        </w:rPr>
        <w:t xml:space="preserve">Ole Boye, Marie Andersen Hulthin, Marina Hiller Foshaugen, Marit Heier Lajord </w:t>
      </w:r>
    </w:p>
    <w:p w14:paraId="245F7914" w14:textId="6655F54C" w:rsidR="001A1C13" w:rsidRPr="004A0ED9" w:rsidRDefault="008218A1" w:rsidP="00574517">
      <w:pPr>
        <w:pStyle w:val="Georgia11spacing0after"/>
        <w:rPr>
          <w:lang w:val="nn-NO"/>
        </w:rPr>
      </w:pPr>
      <w:r w:rsidRPr="004A0ED9">
        <w:rPr>
          <w:lang w:val="nn-NO"/>
        </w:rPr>
        <w:t>Fråvær: Per</w:t>
      </w:r>
      <w:r w:rsidR="00C81A7F" w:rsidRPr="004A0ED9">
        <w:rPr>
          <w:lang w:val="nn-NO"/>
        </w:rPr>
        <w:t>nille Sandberg Drtina</w:t>
      </w:r>
    </w:p>
    <w:p w14:paraId="7DB4B8BF" w14:textId="77777777" w:rsidR="001E569C" w:rsidRPr="004A0ED9" w:rsidRDefault="001E569C" w:rsidP="008766DC">
      <w:pPr>
        <w:pStyle w:val="Georgia11spacing0after"/>
        <w:pBdr>
          <w:bottom w:val="single" w:sz="6" w:space="1" w:color="auto"/>
        </w:pBdr>
        <w:rPr>
          <w:lang w:val="nn-NO"/>
        </w:rPr>
      </w:pPr>
      <w:bookmarkStart w:id="0" w:name="INTERNEMOTTAKERETABELL"/>
      <w:bookmarkEnd w:id="0"/>
    </w:p>
    <w:p w14:paraId="0AAA9F47" w14:textId="7F2CE413" w:rsidR="008F1D62" w:rsidRPr="004A0ED9" w:rsidRDefault="008F1D62" w:rsidP="0062305E">
      <w:pPr>
        <w:rPr>
          <w:rFonts w:ascii="Georgia" w:hAnsi="Georgia"/>
          <w:lang w:val="nn-NO"/>
        </w:rPr>
      </w:pPr>
    </w:p>
    <w:p w14:paraId="2EC6C97C" w14:textId="77777777" w:rsidR="0023315B" w:rsidRPr="004A0ED9" w:rsidRDefault="00C81A7F" w:rsidP="0023315B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Innkalling og protokoll </w:t>
      </w:r>
    </w:p>
    <w:p w14:paraId="1A8677AD" w14:textId="6E7F61C0" w:rsidR="0062305E" w:rsidRPr="004A0ED9" w:rsidRDefault="0062305E" w:rsidP="0023315B">
      <w:pPr>
        <w:pStyle w:val="ListParagraph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Godkjent </w:t>
      </w:r>
    </w:p>
    <w:p w14:paraId="27D60521" w14:textId="77777777" w:rsidR="0023315B" w:rsidRPr="004A0ED9" w:rsidRDefault="0023315B" w:rsidP="0023315B">
      <w:pPr>
        <w:pStyle w:val="ListParagraph"/>
        <w:rPr>
          <w:rFonts w:ascii="Georgia" w:hAnsi="Georgia"/>
          <w:lang w:val="nn-NO"/>
        </w:rPr>
      </w:pPr>
    </w:p>
    <w:p w14:paraId="72351E61" w14:textId="664E5C9A" w:rsidR="00C81A7F" w:rsidRPr="004A0ED9" w:rsidRDefault="00C81A7F" w:rsidP="00C81A7F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PFF </w:t>
      </w:r>
      <w:r w:rsidR="0023315B" w:rsidRPr="004A0ED9">
        <w:rPr>
          <w:rFonts w:ascii="Georgia" w:hAnsi="Georgia"/>
          <w:lang w:val="nn-NO"/>
        </w:rPr>
        <w:t xml:space="preserve"> og DNDS 2024</w:t>
      </w:r>
      <w:r w:rsidR="008218A1" w:rsidRPr="004A0ED9">
        <w:rPr>
          <w:rFonts w:ascii="Georgia" w:hAnsi="Georgia"/>
          <w:lang w:val="nn-NO"/>
        </w:rPr>
        <w:t xml:space="preserve"> v/ Marie</w:t>
      </w:r>
    </w:p>
    <w:p w14:paraId="232228C8" w14:textId="4DB7D639" w:rsidR="0023315B" w:rsidRPr="004A0ED9" w:rsidRDefault="0023315B" w:rsidP="0023315B">
      <w:pPr>
        <w:pStyle w:val="ListParagraph"/>
        <w:numPr>
          <w:ilvl w:val="0"/>
          <w:numId w:val="10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Marie orienterte</w:t>
      </w:r>
    </w:p>
    <w:p w14:paraId="080E479F" w14:textId="363F52F6" w:rsidR="008218A1" w:rsidRPr="004A0ED9" w:rsidRDefault="008218A1" w:rsidP="0023315B">
      <w:pPr>
        <w:pStyle w:val="ListParagraph"/>
        <w:numPr>
          <w:ilvl w:val="0"/>
          <w:numId w:val="10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Nasjonalt doktorgradsseminar </w:t>
      </w:r>
      <w:r w:rsidR="0023315B" w:rsidRPr="004A0ED9">
        <w:rPr>
          <w:rFonts w:ascii="Georgia" w:hAnsi="Georgia"/>
          <w:lang w:val="nn-NO"/>
        </w:rPr>
        <w:t xml:space="preserve">i Oslo. Stipendiatrådet vert med i </w:t>
      </w:r>
      <w:r w:rsidR="004A0ED9" w:rsidRPr="004A0ED9">
        <w:rPr>
          <w:rFonts w:ascii="Georgia" w:hAnsi="Georgia"/>
          <w:lang w:val="nn-NO"/>
        </w:rPr>
        <w:t>komiteen</w:t>
      </w:r>
      <w:r w:rsidR="0023315B" w:rsidRPr="004A0ED9">
        <w:rPr>
          <w:rFonts w:ascii="Georgia" w:hAnsi="Georgia"/>
          <w:lang w:val="nn-NO"/>
        </w:rPr>
        <w:t xml:space="preserve"> for planlegging av seminaret. Ane Sydnes Egeland vert spurt om å delta frå NIFS,</w:t>
      </w:r>
    </w:p>
    <w:p w14:paraId="6B64CC7E" w14:textId="4487D9BF" w:rsidR="008218A1" w:rsidRPr="004A0ED9" w:rsidRDefault="0023315B" w:rsidP="008218A1">
      <w:pPr>
        <w:pStyle w:val="ListParagraph"/>
        <w:numPr>
          <w:ilvl w:val="0"/>
          <w:numId w:val="10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Kort om s</w:t>
      </w:r>
      <w:r w:rsidR="008218A1" w:rsidRPr="004A0ED9">
        <w:rPr>
          <w:rFonts w:ascii="Georgia" w:hAnsi="Georgia"/>
          <w:lang w:val="nn-NO"/>
        </w:rPr>
        <w:t>tatus i evaluering av Ph.d-program</w:t>
      </w:r>
      <w:r w:rsidR="004A0ED9">
        <w:rPr>
          <w:rFonts w:ascii="Georgia" w:hAnsi="Georgia"/>
          <w:lang w:val="nn-NO"/>
        </w:rPr>
        <w:t>met</w:t>
      </w:r>
    </w:p>
    <w:p w14:paraId="596A4BD7" w14:textId="61E121C8" w:rsidR="008218A1" w:rsidRPr="004A0ED9" w:rsidRDefault="008218A1" w:rsidP="00B87E99">
      <w:pPr>
        <w:pStyle w:val="ListParagraph"/>
        <w:ind w:left="1440"/>
        <w:rPr>
          <w:rFonts w:ascii="Georgia" w:hAnsi="Georgia"/>
          <w:lang w:val="nn-NO"/>
        </w:rPr>
      </w:pPr>
    </w:p>
    <w:p w14:paraId="510B25AD" w14:textId="24425E7E" w:rsidR="008218A1" w:rsidRPr="004A0ED9" w:rsidRDefault="004A0ED9" w:rsidP="00C81A7F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Fakultetsstyret</w:t>
      </w:r>
      <w:r w:rsidR="0023315B" w:rsidRPr="004A0ED9">
        <w:rPr>
          <w:rFonts w:ascii="Georgia" w:hAnsi="Georgia"/>
          <w:lang w:val="nn-NO"/>
        </w:rPr>
        <w:t xml:space="preserve"> </w:t>
      </w:r>
      <w:r w:rsidR="00B87E99" w:rsidRPr="004A0ED9">
        <w:rPr>
          <w:rFonts w:ascii="Georgia" w:hAnsi="Georgia"/>
          <w:lang w:val="nn-NO"/>
        </w:rPr>
        <w:t>v/Maja</w:t>
      </w:r>
    </w:p>
    <w:p w14:paraId="796AB094" w14:textId="46EB132A" w:rsidR="00B87E99" w:rsidRPr="004A0ED9" w:rsidRDefault="0023315B" w:rsidP="0023315B">
      <w:pPr>
        <w:pStyle w:val="ListParagraph"/>
        <w:numPr>
          <w:ilvl w:val="0"/>
          <w:numId w:val="11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Maja orienterte. Blant tema var økonomi, medrekna gjennomføringsstipend og driftsmidlar.</w:t>
      </w:r>
    </w:p>
    <w:p w14:paraId="2A11735C" w14:textId="2ACA3EB3" w:rsidR="00B87E99" w:rsidRPr="004A0ED9" w:rsidRDefault="004951C1" w:rsidP="004951C1">
      <w:pPr>
        <w:pStyle w:val="ListParagraph"/>
        <w:numPr>
          <w:ilvl w:val="0"/>
          <w:numId w:val="11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Maja vil sende datoar for møte mellom stipendiatrådet og dekanatet. </w:t>
      </w:r>
    </w:p>
    <w:p w14:paraId="2BD42E13" w14:textId="77777777" w:rsidR="004951C1" w:rsidRPr="004A0ED9" w:rsidRDefault="004951C1" w:rsidP="004951C1">
      <w:pPr>
        <w:pStyle w:val="ListParagraph"/>
        <w:ind w:left="1440"/>
        <w:rPr>
          <w:rFonts w:ascii="Georgia" w:hAnsi="Georgia"/>
          <w:lang w:val="nn-NO"/>
        </w:rPr>
      </w:pPr>
    </w:p>
    <w:p w14:paraId="433970C5" w14:textId="13241CE3" w:rsidR="00B87E99" w:rsidRPr="004A0ED9" w:rsidRDefault="00B87E99" w:rsidP="00C81A7F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SUAW</w:t>
      </w:r>
      <w:r w:rsidR="00842C93" w:rsidRPr="004A0ED9">
        <w:rPr>
          <w:rFonts w:ascii="Georgia" w:hAnsi="Georgia"/>
          <w:lang w:val="nn-NO"/>
        </w:rPr>
        <w:t xml:space="preserve"> reise</w:t>
      </w:r>
    </w:p>
    <w:p w14:paraId="6AFD8617" w14:textId="36467CED" w:rsidR="00C20C31" w:rsidRPr="004A0ED9" w:rsidRDefault="00842C93" w:rsidP="00C20C31">
      <w:pPr>
        <w:pStyle w:val="ListParagraph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Maja har henta inn fleire tilbod. Målet er SUAW på </w:t>
      </w:r>
      <w:r w:rsidR="00B87E99" w:rsidRPr="004A0ED9">
        <w:rPr>
          <w:rFonts w:ascii="Georgia" w:hAnsi="Georgia"/>
          <w:lang w:val="nn-NO"/>
        </w:rPr>
        <w:t>Lysebu</w:t>
      </w:r>
      <w:r w:rsidRPr="004A0ED9">
        <w:rPr>
          <w:rFonts w:ascii="Georgia" w:hAnsi="Georgia"/>
          <w:lang w:val="nn-NO"/>
        </w:rPr>
        <w:t xml:space="preserve">. Det blir søkt ytterligare midlar i mai.  </w:t>
      </w:r>
    </w:p>
    <w:p w14:paraId="60AD88E8" w14:textId="77777777" w:rsidR="00C20C31" w:rsidRPr="004A0ED9" w:rsidRDefault="00C20C31" w:rsidP="00C20C31">
      <w:pPr>
        <w:pStyle w:val="ListParagraph"/>
        <w:rPr>
          <w:rFonts w:ascii="Georgia" w:hAnsi="Georgia"/>
          <w:lang w:val="nn-NO"/>
        </w:rPr>
      </w:pPr>
    </w:p>
    <w:p w14:paraId="1D4C1A16" w14:textId="77777777" w:rsidR="00C20C31" w:rsidRPr="004A0ED9" w:rsidRDefault="00C20C31" w:rsidP="00C20C31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Akademiske seminar</w:t>
      </w:r>
    </w:p>
    <w:p w14:paraId="2D4D5359" w14:textId="77777777" w:rsidR="00C20C31" w:rsidRPr="004A0ED9" w:rsidRDefault="00C20C31" w:rsidP="00C20C31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Kappeseminar</w:t>
      </w:r>
    </w:p>
    <w:p w14:paraId="3F24D9DD" w14:textId="2A604AF2" w:rsidR="00C20C31" w:rsidRPr="004A0ED9" w:rsidRDefault="00C20C31" w:rsidP="00C20C31">
      <w:pPr>
        <w:pStyle w:val="ListParagraph"/>
        <w:ind w:left="1440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Marit undersøker andre planer.</w:t>
      </w:r>
    </w:p>
    <w:p w14:paraId="7883DB65" w14:textId="25E149F5" w:rsidR="00C20C31" w:rsidRPr="004A0ED9" w:rsidRDefault="00C20C31" w:rsidP="00C20C31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Tillit til </w:t>
      </w:r>
      <w:r w:rsidR="004A0ED9" w:rsidRPr="004A0ED9">
        <w:rPr>
          <w:rFonts w:ascii="Georgia" w:hAnsi="Georgia"/>
          <w:lang w:val="nn-NO"/>
        </w:rPr>
        <w:t>rettsstaten</w:t>
      </w:r>
    </w:p>
    <w:p w14:paraId="4C7636FC" w14:textId="40D16EFB" w:rsidR="004A0ED9" w:rsidRPr="004A0ED9" w:rsidRDefault="004A0ED9" w:rsidP="004A0ED9">
      <w:pPr>
        <w:pStyle w:val="ListParagraph"/>
        <w:ind w:left="1440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Pernille?</w:t>
      </w:r>
    </w:p>
    <w:p w14:paraId="77E9B0CE" w14:textId="0731381F" w:rsidR="00C20C31" w:rsidRPr="004A0ED9" w:rsidRDefault="00C20C31" w:rsidP="00C20C31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Integritet som stipendiat</w:t>
      </w:r>
    </w:p>
    <w:p w14:paraId="4F7B2BEF" w14:textId="356F1390" w:rsidR="00A91C4E" w:rsidRPr="004A0ED9" w:rsidRDefault="004A0ED9" w:rsidP="00A91C4E">
      <w:pPr>
        <w:pStyle w:val="ListParagraph"/>
        <w:ind w:left="1440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May-Len Skilbrei, Maja tek kontakt</w:t>
      </w:r>
      <w:r w:rsidR="00A91C4E" w:rsidRPr="004A0ED9">
        <w:rPr>
          <w:rFonts w:ascii="Georgia" w:hAnsi="Georgia"/>
          <w:lang w:val="nn-NO"/>
        </w:rPr>
        <w:t>– tentativt august/September.</w:t>
      </w:r>
    </w:p>
    <w:p w14:paraId="602CF077" w14:textId="335EF0A1" w:rsidR="004A0ED9" w:rsidRPr="004A0ED9" w:rsidRDefault="004A0ED9" w:rsidP="004A0ED9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Hohfeld</w:t>
      </w:r>
      <w:r>
        <w:rPr>
          <w:rFonts w:ascii="Georgia" w:hAnsi="Georgia"/>
          <w:lang w:val="nn-NO"/>
        </w:rPr>
        <w:t xml:space="preserve"> mv.</w:t>
      </w:r>
    </w:p>
    <w:p w14:paraId="3711FA6B" w14:textId="77777777" w:rsidR="004A0ED9" w:rsidRPr="004A0ED9" w:rsidRDefault="004A0ED9" w:rsidP="004A0ED9">
      <w:pPr>
        <w:pStyle w:val="ListParagraph"/>
        <w:ind w:left="1440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Marit tek initiativ, medrekna i mogleg samarbeid med metodegruppa.</w:t>
      </w:r>
    </w:p>
    <w:p w14:paraId="517AE4A9" w14:textId="77777777" w:rsidR="004A0ED9" w:rsidRPr="004A0ED9" w:rsidRDefault="004A0ED9" w:rsidP="004A0ED9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Gjesteforskarar</w:t>
      </w:r>
    </w:p>
    <w:p w14:paraId="46A0DE33" w14:textId="624D663E" w:rsidR="00A91C4E" w:rsidRPr="004A0ED9" w:rsidRDefault="004A0ED9" w:rsidP="004A0ED9">
      <w:pPr>
        <w:pStyle w:val="ListParagraph"/>
        <w:ind w:left="1440"/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 xml:space="preserve">Semje om at perspektivet stipendiat til stipendiat kan vera nyttig. Alle fylgjer med. </w:t>
      </w:r>
      <w:r w:rsidR="00A91C4E" w:rsidRPr="004A0ED9">
        <w:rPr>
          <w:rFonts w:ascii="Georgia" w:hAnsi="Georgia"/>
          <w:lang w:val="nn-NO"/>
        </w:rPr>
        <w:t>Folk følger med.</w:t>
      </w:r>
    </w:p>
    <w:p w14:paraId="43C93725" w14:textId="77777777" w:rsidR="00C20C31" w:rsidRPr="004A0ED9" w:rsidRDefault="00C20C31" w:rsidP="00C20C31">
      <w:pPr>
        <w:pStyle w:val="ListParagraph"/>
        <w:rPr>
          <w:rFonts w:ascii="Georgia" w:hAnsi="Georgia"/>
          <w:lang w:val="nn-NO"/>
        </w:rPr>
      </w:pPr>
    </w:p>
    <w:p w14:paraId="7BEE64F3" w14:textId="77777777" w:rsidR="004A0ED9" w:rsidRPr="004A0ED9" w:rsidRDefault="004A0ED9" w:rsidP="004A0ED9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Sosialt</w:t>
      </w:r>
    </w:p>
    <w:p w14:paraId="03A3CAC6" w14:textId="77777777" w:rsidR="004A0ED9" w:rsidRPr="004A0ED9" w:rsidRDefault="004A0ED9" w:rsidP="004A0ED9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Sumarfest 6. juni</w:t>
      </w:r>
    </w:p>
    <w:p w14:paraId="3DA6B139" w14:textId="77777777" w:rsidR="004A0ED9" w:rsidRPr="004A0ED9" w:rsidRDefault="004A0ED9" w:rsidP="004A0ED9">
      <w:pPr>
        <w:pStyle w:val="ListParagraph"/>
        <w:numPr>
          <w:ilvl w:val="0"/>
          <w:numId w:val="13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Lønningspils – fleire lågterskelinitiativ.</w:t>
      </w:r>
    </w:p>
    <w:p w14:paraId="3EE9A063" w14:textId="565E0557" w:rsidR="004A0ED9" w:rsidRPr="004A0ED9" w:rsidRDefault="004A0ED9" w:rsidP="004A0ED9">
      <w:pPr>
        <w:pStyle w:val="ListParagraph"/>
        <w:numPr>
          <w:ilvl w:val="0"/>
          <w:numId w:val="13"/>
        </w:numPr>
        <w:rPr>
          <w:rFonts w:ascii="Georgia" w:hAnsi="Georgia"/>
          <w:lang w:val="en-US"/>
        </w:rPr>
      </w:pPr>
      <w:r w:rsidRPr="004A0ED9">
        <w:rPr>
          <w:rFonts w:ascii="Georgia" w:hAnsi="Georgia"/>
          <w:lang w:val="en-US"/>
        </w:rPr>
        <w:lastRenderedPageBreak/>
        <w:t>Shut up an</w:t>
      </w:r>
      <w:r w:rsidRPr="004A0ED9">
        <w:rPr>
          <w:rFonts w:ascii="Georgia" w:hAnsi="Georgia"/>
          <w:lang w:val="en-US"/>
        </w:rPr>
        <w:t>d write – fleire før sumaren</w:t>
      </w:r>
      <w:bookmarkStart w:id="1" w:name="_GoBack"/>
      <w:bookmarkEnd w:id="1"/>
      <w:r w:rsidRPr="004A0ED9">
        <w:rPr>
          <w:rFonts w:ascii="Georgia" w:hAnsi="Georgia"/>
          <w:lang w:val="en-US"/>
        </w:rPr>
        <w:t>.</w:t>
      </w:r>
    </w:p>
    <w:p w14:paraId="6DA7F9B8" w14:textId="77777777" w:rsidR="004A0ED9" w:rsidRPr="004A0ED9" w:rsidRDefault="004A0ED9" w:rsidP="004A0ED9">
      <w:pPr>
        <w:rPr>
          <w:rFonts w:ascii="Georgia" w:eastAsiaTheme="minorHAnsi" w:hAnsi="Georgia" w:cstheme="minorBidi"/>
          <w:lang w:val="en-US"/>
        </w:rPr>
      </w:pPr>
    </w:p>
    <w:p w14:paraId="455D4A67" w14:textId="1AA90508" w:rsidR="00C81A7F" w:rsidRPr="004A0ED9" w:rsidRDefault="00C81A7F" w:rsidP="004A0ED9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4A0ED9">
        <w:rPr>
          <w:rFonts w:ascii="Georgia" w:hAnsi="Georgia"/>
          <w:lang w:val="nn-NO"/>
        </w:rPr>
        <w:t>Eventuelt</w:t>
      </w:r>
      <w:r w:rsidR="00B87E99" w:rsidRPr="004A0ED9">
        <w:rPr>
          <w:rFonts w:ascii="Georgia" w:hAnsi="Georgia"/>
          <w:lang w:val="nn-NO"/>
        </w:rPr>
        <w:t xml:space="preserve"> </w:t>
      </w:r>
    </w:p>
    <w:p w14:paraId="1A96BBA1" w14:textId="77777777" w:rsidR="009C1452" w:rsidRPr="004A0ED9" w:rsidRDefault="009C1452" w:rsidP="009C1452">
      <w:pPr>
        <w:rPr>
          <w:rFonts w:ascii="Georgia" w:hAnsi="Georgia"/>
          <w:lang w:val="nn-NO"/>
        </w:rPr>
      </w:pPr>
    </w:p>
    <w:p w14:paraId="029C34AA" w14:textId="3F72D4B7" w:rsidR="00F33722" w:rsidRPr="004A0ED9" w:rsidRDefault="008218A1" w:rsidP="00A46423">
      <w:pPr>
        <w:pStyle w:val="Georgia11spacing0after"/>
        <w:rPr>
          <w:lang w:val="nn-NO"/>
        </w:rPr>
      </w:pPr>
      <w:r w:rsidRPr="004A0ED9">
        <w:rPr>
          <w:lang w:val="nn-NO"/>
        </w:rPr>
        <w:t>Referat:</w:t>
      </w:r>
      <w:r w:rsidR="00507979" w:rsidRPr="004A0ED9">
        <w:rPr>
          <w:lang w:val="nn-NO"/>
        </w:rPr>
        <w:tab/>
      </w:r>
      <w:r w:rsidRPr="004A0ED9">
        <w:rPr>
          <w:lang w:val="nn-NO"/>
        </w:rPr>
        <w:t>Marit Heier Lajord</w:t>
      </w:r>
      <w:r w:rsidR="00E40DE2" w:rsidRPr="004A0ED9">
        <w:rPr>
          <w:lang w:val="nn-NO"/>
        </w:rPr>
        <w:t xml:space="preserve"> </w:t>
      </w:r>
    </w:p>
    <w:sectPr w:rsidR="00F33722" w:rsidRPr="004A0ED9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F0E5F4" w14:textId="77777777" w:rsidR="00011939" w:rsidRDefault="00011939" w:rsidP="006F2626">
      <w:pPr>
        <w:spacing w:after="0" w:line="240" w:lineRule="auto"/>
      </w:pPr>
      <w:r>
        <w:separator/>
      </w:r>
    </w:p>
  </w:endnote>
  <w:endnote w:type="continuationSeparator" w:id="0">
    <w:p w14:paraId="3DD07FB9" w14:textId="77777777" w:rsidR="00011939" w:rsidRDefault="00011939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23315B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2" w:name="ADMEMAILADRESSE"/>
          <w:r w:rsidRPr="00A45368">
            <w:rPr>
              <w:lang w:val="de-DE"/>
            </w:rPr>
            <w:t>E-mail: stip-rad@jus.uio.no</w:t>
          </w:r>
          <w:bookmarkEnd w:id="2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3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3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265B77" w14:textId="77777777" w:rsidR="00011939" w:rsidRDefault="00011939" w:rsidP="006F2626">
      <w:pPr>
        <w:spacing w:after="0" w:line="240" w:lineRule="auto"/>
      </w:pPr>
      <w:r>
        <w:separator/>
      </w:r>
    </w:p>
  </w:footnote>
  <w:footnote w:type="continuationSeparator" w:id="0">
    <w:p w14:paraId="611697B7" w14:textId="77777777" w:rsidR="00011939" w:rsidRDefault="00011939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4BE2B" w14:textId="2CFC32C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 w:rsidR="004A0ED9"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16507"/>
    <w:multiLevelType w:val="hybridMultilevel"/>
    <w:tmpl w:val="2E0A9516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D4573"/>
    <w:multiLevelType w:val="hybridMultilevel"/>
    <w:tmpl w:val="04A6C87A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9703A"/>
    <w:multiLevelType w:val="hybridMultilevel"/>
    <w:tmpl w:val="32AAF3F6"/>
    <w:lvl w:ilvl="0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32A49D4"/>
    <w:multiLevelType w:val="hybridMultilevel"/>
    <w:tmpl w:val="26CCC100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1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9"/>
  </w:num>
  <w:num w:numId="2">
    <w:abstractNumId w:val="4"/>
  </w:num>
  <w:num w:numId="3">
    <w:abstractNumId w:val="12"/>
  </w:num>
  <w:num w:numId="4">
    <w:abstractNumId w:val="6"/>
  </w:num>
  <w:num w:numId="5">
    <w:abstractNumId w:val="10"/>
  </w:num>
  <w:num w:numId="6">
    <w:abstractNumId w:val="8"/>
  </w:num>
  <w:num w:numId="7">
    <w:abstractNumId w:val="1"/>
  </w:num>
  <w:num w:numId="8">
    <w:abstractNumId w:val="2"/>
  </w:num>
  <w:num w:numId="9">
    <w:abstractNumId w:val="11"/>
  </w:num>
  <w:num w:numId="10">
    <w:abstractNumId w:val="7"/>
  </w:num>
  <w:num w:numId="11">
    <w:abstractNumId w:val="3"/>
  </w:num>
  <w:num w:numId="12">
    <w:abstractNumId w:val="5"/>
  </w:num>
  <w:num w:numId="1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939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1FB3"/>
    <w:rsid w:val="00052DB3"/>
    <w:rsid w:val="000532F9"/>
    <w:rsid w:val="0005434C"/>
    <w:rsid w:val="000545A5"/>
    <w:rsid w:val="00054998"/>
    <w:rsid w:val="00054FF1"/>
    <w:rsid w:val="00055A29"/>
    <w:rsid w:val="000571F5"/>
    <w:rsid w:val="000614B9"/>
    <w:rsid w:val="00065176"/>
    <w:rsid w:val="000702F4"/>
    <w:rsid w:val="000711C4"/>
    <w:rsid w:val="000807E5"/>
    <w:rsid w:val="000838D4"/>
    <w:rsid w:val="00083EB9"/>
    <w:rsid w:val="0008739B"/>
    <w:rsid w:val="00087D09"/>
    <w:rsid w:val="000902C4"/>
    <w:rsid w:val="00091116"/>
    <w:rsid w:val="00096123"/>
    <w:rsid w:val="000A0F49"/>
    <w:rsid w:val="000A1DE0"/>
    <w:rsid w:val="000A4731"/>
    <w:rsid w:val="000A7400"/>
    <w:rsid w:val="000B284B"/>
    <w:rsid w:val="000B3D7C"/>
    <w:rsid w:val="000B45FC"/>
    <w:rsid w:val="000B50D1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0DB0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50B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1A7A"/>
    <w:rsid w:val="001C3144"/>
    <w:rsid w:val="001C4636"/>
    <w:rsid w:val="001C53D1"/>
    <w:rsid w:val="001C5C89"/>
    <w:rsid w:val="001D0C5F"/>
    <w:rsid w:val="001D2916"/>
    <w:rsid w:val="001D4076"/>
    <w:rsid w:val="001D7280"/>
    <w:rsid w:val="001E01E2"/>
    <w:rsid w:val="001E0D35"/>
    <w:rsid w:val="001E1FD6"/>
    <w:rsid w:val="001E569C"/>
    <w:rsid w:val="001E5ADD"/>
    <w:rsid w:val="001F2CDA"/>
    <w:rsid w:val="001F3840"/>
    <w:rsid w:val="001F4222"/>
    <w:rsid w:val="001F61A3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2ED6"/>
    <w:rsid w:val="00213868"/>
    <w:rsid w:val="00214996"/>
    <w:rsid w:val="00216764"/>
    <w:rsid w:val="002222E5"/>
    <w:rsid w:val="00226CEC"/>
    <w:rsid w:val="002308E6"/>
    <w:rsid w:val="0023170F"/>
    <w:rsid w:val="0023315B"/>
    <w:rsid w:val="00233852"/>
    <w:rsid w:val="002436E3"/>
    <w:rsid w:val="00245C77"/>
    <w:rsid w:val="002510ED"/>
    <w:rsid w:val="00251813"/>
    <w:rsid w:val="00251C46"/>
    <w:rsid w:val="002526D4"/>
    <w:rsid w:val="00252723"/>
    <w:rsid w:val="002527EC"/>
    <w:rsid w:val="002535E6"/>
    <w:rsid w:val="00253A0E"/>
    <w:rsid w:val="00254251"/>
    <w:rsid w:val="002566B7"/>
    <w:rsid w:val="0025787F"/>
    <w:rsid w:val="00261A25"/>
    <w:rsid w:val="002630EC"/>
    <w:rsid w:val="0026314A"/>
    <w:rsid w:val="00266003"/>
    <w:rsid w:val="00266F19"/>
    <w:rsid w:val="00270D28"/>
    <w:rsid w:val="00271D9E"/>
    <w:rsid w:val="002749CF"/>
    <w:rsid w:val="0027762B"/>
    <w:rsid w:val="0027795A"/>
    <w:rsid w:val="002823CE"/>
    <w:rsid w:val="0028719E"/>
    <w:rsid w:val="00290B0A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75E8"/>
    <w:rsid w:val="002B75F8"/>
    <w:rsid w:val="002C0398"/>
    <w:rsid w:val="002C1BB8"/>
    <w:rsid w:val="002C3201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278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416A"/>
    <w:rsid w:val="003841B9"/>
    <w:rsid w:val="00385908"/>
    <w:rsid w:val="00385FD5"/>
    <w:rsid w:val="00386070"/>
    <w:rsid w:val="0038758D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27F9"/>
    <w:rsid w:val="003C31BC"/>
    <w:rsid w:val="003C3FE0"/>
    <w:rsid w:val="003C7BE6"/>
    <w:rsid w:val="003D298B"/>
    <w:rsid w:val="003D3FEE"/>
    <w:rsid w:val="003D69C7"/>
    <w:rsid w:val="003D7E2B"/>
    <w:rsid w:val="003E1142"/>
    <w:rsid w:val="003E218C"/>
    <w:rsid w:val="003E3FC2"/>
    <w:rsid w:val="003E4A78"/>
    <w:rsid w:val="003E5B8D"/>
    <w:rsid w:val="003E5CC5"/>
    <w:rsid w:val="003E7B16"/>
    <w:rsid w:val="004008F0"/>
    <w:rsid w:val="004012E5"/>
    <w:rsid w:val="004017A2"/>
    <w:rsid w:val="00401904"/>
    <w:rsid w:val="004032B7"/>
    <w:rsid w:val="00406FF4"/>
    <w:rsid w:val="004110FC"/>
    <w:rsid w:val="00411D80"/>
    <w:rsid w:val="00412561"/>
    <w:rsid w:val="00414202"/>
    <w:rsid w:val="00415F56"/>
    <w:rsid w:val="004213D6"/>
    <w:rsid w:val="00421D1A"/>
    <w:rsid w:val="00422E1F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3EFE"/>
    <w:rsid w:val="004452E7"/>
    <w:rsid w:val="00445D58"/>
    <w:rsid w:val="00450943"/>
    <w:rsid w:val="0045233A"/>
    <w:rsid w:val="00452E11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76F07"/>
    <w:rsid w:val="0048014A"/>
    <w:rsid w:val="00483FE9"/>
    <w:rsid w:val="0048597A"/>
    <w:rsid w:val="00485ABD"/>
    <w:rsid w:val="004862E0"/>
    <w:rsid w:val="00491B4A"/>
    <w:rsid w:val="00492DCF"/>
    <w:rsid w:val="004951C1"/>
    <w:rsid w:val="004A0C36"/>
    <w:rsid w:val="004A0ED9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C7BEF"/>
    <w:rsid w:val="004D24C3"/>
    <w:rsid w:val="004D308D"/>
    <w:rsid w:val="004D3232"/>
    <w:rsid w:val="004D60ED"/>
    <w:rsid w:val="004D63A6"/>
    <w:rsid w:val="004D6A5D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171C9"/>
    <w:rsid w:val="005201B7"/>
    <w:rsid w:val="0052191C"/>
    <w:rsid w:val="00522D2B"/>
    <w:rsid w:val="00523DD7"/>
    <w:rsid w:val="00524F78"/>
    <w:rsid w:val="00530F65"/>
    <w:rsid w:val="00531EC1"/>
    <w:rsid w:val="00532892"/>
    <w:rsid w:val="00532D61"/>
    <w:rsid w:val="00534705"/>
    <w:rsid w:val="0053482F"/>
    <w:rsid w:val="00534EE1"/>
    <w:rsid w:val="00542DE8"/>
    <w:rsid w:val="0055312D"/>
    <w:rsid w:val="00555487"/>
    <w:rsid w:val="00555FF6"/>
    <w:rsid w:val="00556ECF"/>
    <w:rsid w:val="00556F79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85A3F"/>
    <w:rsid w:val="0058662D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0A0F"/>
    <w:rsid w:val="005D169F"/>
    <w:rsid w:val="005D28E7"/>
    <w:rsid w:val="005D40B2"/>
    <w:rsid w:val="005D6360"/>
    <w:rsid w:val="005D7CE0"/>
    <w:rsid w:val="005E0D18"/>
    <w:rsid w:val="005E1773"/>
    <w:rsid w:val="005E24EA"/>
    <w:rsid w:val="005E474E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079C5"/>
    <w:rsid w:val="00613A35"/>
    <w:rsid w:val="006162E3"/>
    <w:rsid w:val="0062305E"/>
    <w:rsid w:val="00623F6F"/>
    <w:rsid w:val="00624A1D"/>
    <w:rsid w:val="006255CE"/>
    <w:rsid w:val="006271DF"/>
    <w:rsid w:val="00630C2C"/>
    <w:rsid w:val="0063664D"/>
    <w:rsid w:val="0063697D"/>
    <w:rsid w:val="00637134"/>
    <w:rsid w:val="006377AE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028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E627F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44CD"/>
    <w:rsid w:val="00715591"/>
    <w:rsid w:val="007165D3"/>
    <w:rsid w:val="007168C4"/>
    <w:rsid w:val="0072108B"/>
    <w:rsid w:val="00724CEB"/>
    <w:rsid w:val="00725146"/>
    <w:rsid w:val="0072797B"/>
    <w:rsid w:val="00730464"/>
    <w:rsid w:val="007322A0"/>
    <w:rsid w:val="007337CE"/>
    <w:rsid w:val="00735706"/>
    <w:rsid w:val="0073664E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79EC"/>
    <w:rsid w:val="007C2ACC"/>
    <w:rsid w:val="007C3843"/>
    <w:rsid w:val="007C4A5B"/>
    <w:rsid w:val="007C7004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20DB"/>
    <w:rsid w:val="00814708"/>
    <w:rsid w:val="00815027"/>
    <w:rsid w:val="008153BA"/>
    <w:rsid w:val="00815DCF"/>
    <w:rsid w:val="008218A1"/>
    <w:rsid w:val="0082298E"/>
    <w:rsid w:val="00822A6F"/>
    <w:rsid w:val="008232F6"/>
    <w:rsid w:val="00825C8A"/>
    <w:rsid w:val="00833B0E"/>
    <w:rsid w:val="008348D0"/>
    <w:rsid w:val="00835570"/>
    <w:rsid w:val="00840A60"/>
    <w:rsid w:val="00842C93"/>
    <w:rsid w:val="008454ED"/>
    <w:rsid w:val="00846503"/>
    <w:rsid w:val="00846885"/>
    <w:rsid w:val="00847550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5937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27ED"/>
    <w:rsid w:val="008C43B7"/>
    <w:rsid w:val="008C534F"/>
    <w:rsid w:val="008D1700"/>
    <w:rsid w:val="008D1874"/>
    <w:rsid w:val="008D2366"/>
    <w:rsid w:val="008D3383"/>
    <w:rsid w:val="008D33EE"/>
    <w:rsid w:val="008D4F3B"/>
    <w:rsid w:val="008D547F"/>
    <w:rsid w:val="008D6208"/>
    <w:rsid w:val="008D674E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2227"/>
    <w:rsid w:val="008F442D"/>
    <w:rsid w:val="008F6E15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1676"/>
    <w:rsid w:val="00955E60"/>
    <w:rsid w:val="00956E14"/>
    <w:rsid w:val="0096155B"/>
    <w:rsid w:val="00962949"/>
    <w:rsid w:val="00964CE1"/>
    <w:rsid w:val="00966F5D"/>
    <w:rsid w:val="00967299"/>
    <w:rsid w:val="00967756"/>
    <w:rsid w:val="00970815"/>
    <w:rsid w:val="009710F2"/>
    <w:rsid w:val="00973E14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B6059"/>
    <w:rsid w:val="009C021D"/>
    <w:rsid w:val="009C06D2"/>
    <w:rsid w:val="009C0962"/>
    <w:rsid w:val="009C1452"/>
    <w:rsid w:val="009C3F7A"/>
    <w:rsid w:val="009C415C"/>
    <w:rsid w:val="009C68CB"/>
    <w:rsid w:val="009D1708"/>
    <w:rsid w:val="009D1DC7"/>
    <w:rsid w:val="009D4C81"/>
    <w:rsid w:val="009D7AD2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9F56C6"/>
    <w:rsid w:val="00A0068B"/>
    <w:rsid w:val="00A04336"/>
    <w:rsid w:val="00A04C96"/>
    <w:rsid w:val="00A04D71"/>
    <w:rsid w:val="00A05D50"/>
    <w:rsid w:val="00A10420"/>
    <w:rsid w:val="00A122C7"/>
    <w:rsid w:val="00A14B43"/>
    <w:rsid w:val="00A16EB5"/>
    <w:rsid w:val="00A17137"/>
    <w:rsid w:val="00A2048C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5B13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1C4E"/>
    <w:rsid w:val="00A93757"/>
    <w:rsid w:val="00A93FB4"/>
    <w:rsid w:val="00AA7420"/>
    <w:rsid w:val="00AB27CF"/>
    <w:rsid w:val="00AB4890"/>
    <w:rsid w:val="00AB7437"/>
    <w:rsid w:val="00AC3565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48"/>
    <w:rsid w:val="00B06BCB"/>
    <w:rsid w:val="00B0716B"/>
    <w:rsid w:val="00B11333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654AC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87E99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0A2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20C31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4667A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5DE8"/>
    <w:rsid w:val="00C77496"/>
    <w:rsid w:val="00C8090C"/>
    <w:rsid w:val="00C80F67"/>
    <w:rsid w:val="00C81A7F"/>
    <w:rsid w:val="00C820B6"/>
    <w:rsid w:val="00C83293"/>
    <w:rsid w:val="00C84A0A"/>
    <w:rsid w:val="00C85144"/>
    <w:rsid w:val="00C949E0"/>
    <w:rsid w:val="00C9512F"/>
    <w:rsid w:val="00CA02FA"/>
    <w:rsid w:val="00CA04C1"/>
    <w:rsid w:val="00CA0D1F"/>
    <w:rsid w:val="00CA1412"/>
    <w:rsid w:val="00CA341A"/>
    <w:rsid w:val="00CA5E7F"/>
    <w:rsid w:val="00CB0094"/>
    <w:rsid w:val="00CB04E2"/>
    <w:rsid w:val="00CB4B6A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5C48"/>
    <w:rsid w:val="00D065D1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6028"/>
    <w:rsid w:val="00D37B4E"/>
    <w:rsid w:val="00D4062C"/>
    <w:rsid w:val="00D40824"/>
    <w:rsid w:val="00D413F3"/>
    <w:rsid w:val="00D429AC"/>
    <w:rsid w:val="00D434D3"/>
    <w:rsid w:val="00D463AC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19F6"/>
    <w:rsid w:val="00D91C5D"/>
    <w:rsid w:val="00D92FFA"/>
    <w:rsid w:val="00D931E0"/>
    <w:rsid w:val="00D93A43"/>
    <w:rsid w:val="00D940DB"/>
    <w:rsid w:val="00D96BB1"/>
    <w:rsid w:val="00DA396E"/>
    <w:rsid w:val="00DA527E"/>
    <w:rsid w:val="00DA6666"/>
    <w:rsid w:val="00DA7D98"/>
    <w:rsid w:val="00DB1134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0D0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5ED7"/>
    <w:rsid w:val="00DF68A3"/>
    <w:rsid w:val="00DF69F8"/>
    <w:rsid w:val="00DF7436"/>
    <w:rsid w:val="00E00C1B"/>
    <w:rsid w:val="00E03881"/>
    <w:rsid w:val="00E06A21"/>
    <w:rsid w:val="00E075C3"/>
    <w:rsid w:val="00E15A4C"/>
    <w:rsid w:val="00E17E62"/>
    <w:rsid w:val="00E26892"/>
    <w:rsid w:val="00E270C1"/>
    <w:rsid w:val="00E27CAD"/>
    <w:rsid w:val="00E335D3"/>
    <w:rsid w:val="00E34B78"/>
    <w:rsid w:val="00E40DE2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42EE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57DB1"/>
    <w:rsid w:val="00F61455"/>
    <w:rsid w:val="00F65E68"/>
    <w:rsid w:val="00F814C5"/>
    <w:rsid w:val="00F8221C"/>
    <w:rsid w:val="00F8426D"/>
    <w:rsid w:val="00F84AEB"/>
    <w:rsid w:val="00F85A64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  <w:rsid w:val="00FE4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57ae64f-0966-4a3d-8373-501a6d395f1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FC667E7897EF04DA2B12434A70DCA8C" ma:contentTypeVersion="15" ma:contentTypeDescription="Opprett et nytt dokument." ma:contentTypeScope="" ma:versionID="0f0eb677e9fc77d3f23f8a3c57f61db3">
  <xsd:schema xmlns:xsd="http://www.w3.org/2001/XMLSchema" xmlns:xs="http://www.w3.org/2001/XMLSchema" xmlns:p="http://schemas.microsoft.com/office/2006/metadata/properties" xmlns:ns3="457ae64f-0966-4a3d-8373-501a6d395f1d" xmlns:ns4="9b79d0ac-ef8b-45e2-bba2-508f00254314" targetNamespace="http://schemas.microsoft.com/office/2006/metadata/properties" ma:root="true" ma:fieldsID="37628895a31a4ebef5dff9823f42186b" ns3:_="" ns4:_="">
    <xsd:import namespace="457ae64f-0966-4a3d-8373-501a6d395f1d"/>
    <xsd:import namespace="9b79d0ac-ef8b-45e2-bba2-508f002543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SystemTags" minOccurs="0"/>
                <xsd:element ref="ns3:MediaServiceSearchProperties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ae64f-0966-4a3d-8373-501a6d395f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9d0ac-ef8b-45e2-bba2-508f0025431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194D5-37D9-49C2-8FB8-4F75F6B13FD0}">
  <ds:schemaRefs>
    <ds:schemaRef ds:uri="9b79d0ac-ef8b-45e2-bba2-508f0025431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57ae64f-0966-4a3d-8373-501a6d395f1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9199B7-AB3A-40F7-AECE-E0DEEBA9D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7ae64f-0966-4a3d-8373-501a6d395f1d"/>
    <ds:schemaRef ds:uri="9b79d0ac-ef8b-45e2-bba2-508f002543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7D08B3-BE68-4768-807D-AEDBCF26C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04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Marit Heier Lajord</cp:lastModifiedBy>
  <cp:revision>3</cp:revision>
  <cp:lastPrinted>2019-01-15T09:36:00Z</cp:lastPrinted>
  <dcterms:created xsi:type="dcterms:W3CDTF">2024-02-28T14:48:00Z</dcterms:created>
  <dcterms:modified xsi:type="dcterms:W3CDTF">2024-02-2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8FC667E7897EF04DA2B12434A70DCA8C</vt:lpwstr>
  </property>
</Properties>
</file>